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0816" w:rsidRPr="004A4BA1" w:rsidRDefault="008A2D66">
      <w:pPr>
        <w:rPr>
          <w:color w:val="003366"/>
        </w:rPr>
      </w:pPr>
      <w:r w:rsidRPr="00C562B5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C9A455A" wp14:editId="1563382F">
                <wp:simplePos x="0" y="0"/>
                <wp:positionH relativeFrom="column">
                  <wp:posOffset>-327100</wp:posOffset>
                </wp:positionH>
                <wp:positionV relativeFrom="paragraph">
                  <wp:posOffset>2789595</wp:posOffset>
                </wp:positionV>
                <wp:extent cx="6266815" cy="6982691"/>
                <wp:effectExtent l="0" t="0" r="635" b="8890"/>
                <wp:wrapNone/>
                <wp:docPr id="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6815" cy="69826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81972" w:rsidRPr="007742F4" w:rsidRDefault="00A81972" w:rsidP="00733C1C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Целевая группа</w:t>
                            </w:r>
                          </w:p>
                          <w:p w:rsidR="00A81972" w:rsidRPr="005D12AE" w:rsidRDefault="00A72DBF" w:rsidP="00733C1C">
                            <w:pPr>
                              <w:spacing w:after="24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 w:rsidRPr="00A72DBF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Целевой группой семинара являются студенты всех курсов и специальносте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й, получающие высшее </w:t>
                            </w:r>
                            <w:r w:rsidRPr="00A72DBF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бразование,</w:t>
                            </w:r>
                            <w:r w:rsidR="00240C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т.</w:t>
                            </w:r>
                            <w:r w:rsidR="00E07683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240C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е. обучающиеся на программах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специалитет</w:t>
                            </w:r>
                            <w:r w:rsidR="00240C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а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, бакалавриат</w:t>
                            </w:r>
                            <w:r w:rsidR="00240C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а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или</w:t>
                            </w:r>
                            <w:r w:rsidR="00240C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магистратуры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,</w:t>
                            </w:r>
                            <w:r w:rsidR="00733C1C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а также</w:t>
                            </w:r>
                            <w:r w:rsidRPr="00A72DBF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владеющие немецким и/или английским языком и заинтересованные в продолжении учебы в Германии</w:t>
                            </w:r>
                            <w:r w:rsidR="009034B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A81972" w:rsidRPr="007742F4" w:rsidRDefault="00A81972" w:rsidP="00733C1C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Содержание и цели</w:t>
                            </w:r>
                          </w:p>
                          <w:p w:rsidR="00733C1C" w:rsidRPr="007A72E3" w:rsidRDefault="00733C1C" w:rsidP="00733C1C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сновная тема семинара касается продолжения обучения в Германии после получения первого высшего образования</w:t>
                            </w:r>
                            <w:r w:rsidR="00A85BC8" w:rsidRPr="00A85BC8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A85BC8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за рубежом/на Родине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, а также возможных программ обучения во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Freie</w:t>
                            </w:r>
                            <w:r w:rsidRPr="00A708B4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Universit</w:t>
                            </w:r>
                            <w:proofErr w:type="spellEnd"/>
                            <w:r w:rsidRPr="00A708B4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ä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t</w:t>
                            </w:r>
                            <w:r w:rsidRPr="00A708B4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Berlin</w:t>
                            </w:r>
                            <w:r w:rsidRPr="00A708B4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Исходя из различий программ магистратуры, будут представлены их основные типы, требования к кандидатам при поступлении, включая языковые, а также </w:t>
                            </w:r>
                            <w:r w:rsidRPr="007A72E3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источники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необходимой </w:t>
                            </w:r>
                            <w:r w:rsidRPr="007A72E3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информации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на примере </w:t>
                            </w:r>
                            <w:proofErr w:type="spellStart"/>
                            <w:r w:rsidRPr="007A72E3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Freie</w:t>
                            </w:r>
                            <w:proofErr w:type="spellEnd"/>
                            <w:r w:rsidRPr="007A72E3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7A72E3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Universität</w:t>
                            </w:r>
                            <w:proofErr w:type="spellEnd"/>
                            <w:r w:rsidRPr="007A72E3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7A72E3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Berlin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733C1C" w:rsidRPr="005D12AE" w:rsidRDefault="00733C1C" w:rsidP="00733C1C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 рамках семинара будут</w:t>
                            </w:r>
                            <w:r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рассмотрены такие вопросы, как подбор подходящей программы обучения, </w:t>
                            </w:r>
                            <w:r w:rsidR="00240C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особенности при поступлении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и подг</w:t>
                            </w:r>
                            <w:r w:rsidR="00240C0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товка необходимых документов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. При этом на основе конкретных примеров будут отмечены различия между системами образования, понимание которых может облегчить переход из одной системы в другую. </w:t>
                            </w:r>
                          </w:p>
                          <w:p w:rsidR="00CD08FD" w:rsidRDefault="00733C1C" w:rsidP="00733C1C">
                            <w:pPr>
                              <w:spacing w:after="24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По окончании семинара участники будут иметь </w:t>
                            </w:r>
                            <w:r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конкретное представление о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программах магистратуры во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Freie</w:t>
                            </w:r>
                            <w:r w:rsidRPr="00300AF8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Universit</w:t>
                            </w:r>
                            <w:proofErr w:type="spellEnd"/>
                            <w:r w:rsidRPr="00300AF8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ä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t</w:t>
                            </w:r>
                            <w:r w:rsidRPr="00300AF8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Berlin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, выборе подходящей магистерской программы и о последовательности шагов при поступлении в магистратуру</w:t>
                            </w:r>
                            <w:r w:rsidR="00161541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586715" w:rsidRPr="00780C13" w:rsidRDefault="00586715" w:rsidP="00733C1C">
                            <w:pPr>
                              <w:pStyle w:val="Flietext"/>
                              <w:spacing w:after="120" w:line="276" w:lineRule="auto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Референт</w:t>
                            </w:r>
                          </w:p>
                          <w:p w:rsidR="00673BE7" w:rsidRDefault="00586715" w:rsidP="00733C1C">
                            <w:pPr>
                              <w:pStyle w:val="Flietext"/>
                              <w:spacing w:after="24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Тобиас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Стюдеманн</w:t>
                            </w:r>
                            <w:proofErr w:type="spellEnd"/>
                          </w:p>
                          <w:p w:rsidR="006E68A9" w:rsidRDefault="009A50F3" w:rsidP="00F82CF8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П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редставитель </w:t>
                            </w:r>
                            <w:proofErr w:type="spellStart"/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Freie</w:t>
                            </w:r>
                            <w:proofErr w:type="spellEnd"/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Universit</w:t>
                            </w:r>
                            <w:proofErr w:type="spellEnd"/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ä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t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Berlin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в Москве</w:t>
                            </w:r>
                          </w:p>
                          <w:p w:rsidR="00F82CF8" w:rsidRDefault="00F82CF8" w:rsidP="00F82CF8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Эл. почта: </w:t>
                            </w:r>
                            <w:hyperlink r:id="rId5" w:history="1"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moscow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@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fu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-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berlin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.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de</w:t>
                              </w:r>
                            </w:hyperlink>
                          </w:p>
                          <w:p w:rsidR="00F82CF8" w:rsidRDefault="00F82CF8" w:rsidP="00F82CF8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Тел.: +7 495 </w:t>
                            </w:r>
                            <w:r w:rsidRPr="00B94B7D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234 83 59</w:t>
                            </w:r>
                            <w:bookmarkStart w:id="0" w:name="_GoBack"/>
                            <w:bookmarkEnd w:id="0"/>
                          </w:p>
                          <w:p w:rsidR="00354729" w:rsidRPr="00161541" w:rsidRDefault="00354729" w:rsidP="00733C1C">
                            <w:pPr>
                              <w:pStyle w:val="Flietext"/>
                              <w:spacing w:after="24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9A455A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25.75pt;margin-top:219.65pt;width:493.45pt;height:549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" filled="f" stroked="f">
                <v:textbox inset="0,0,0,0">
                  <w:txbxContent>
                    <w:p w:rsidR="00A81972" w:rsidRPr="007742F4" w:rsidRDefault="00A81972" w:rsidP="00733C1C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Целевая группа</w:t>
                      </w:r>
                    </w:p>
                    <w:p w:rsidR="00A81972" w:rsidRPr="005D12AE" w:rsidRDefault="00A72DBF" w:rsidP="00733C1C">
                      <w:pPr>
                        <w:spacing w:after="24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 w:rsidRPr="00A72DBF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Целевой группой семинара являются студенты всех курсов и специальносте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й, получающие высшее </w:t>
                      </w:r>
                      <w:r w:rsidRPr="00A72DBF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бразование,</w:t>
                      </w:r>
                      <w:r w:rsidR="00240C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т.</w:t>
                      </w:r>
                      <w:r w:rsidR="00E07683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240C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е. обучающиеся на программах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специалитет</w:t>
                      </w:r>
                      <w:r w:rsidR="00240C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а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, бакалавриат</w:t>
                      </w:r>
                      <w:r w:rsidR="00240C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а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или</w:t>
                      </w:r>
                      <w:r w:rsidR="00240C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магистратуры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,</w:t>
                      </w:r>
                      <w:r w:rsidR="00733C1C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а также</w:t>
                      </w:r>
                      <w:r w:rsidRPr="00A72DBF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владеющие немецким и/или английским языком и заинтересованные в продолжении учебы в Германии</w:t>
                      </w:r>
                      <w:r w:rsidR="009034B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A81972" w:rsidRPr="007742F4" w:rsidRDefault="00A81972" w:rsidP="00733C1C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Содержание и цели</w:t>
                      </w:r>
                    </w:p>
                    <w:p w:rsidR="00733C1C" w:rsidRPr="007A72E3" w:rsidRDefault="00733C1C" w:rsidP="00733C1C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сновная тема семинара касается продолжения обучения в Германии после получения первого высшего образования</w:t>
                      </w:r>
                      <w:r w:rsidR="00A85BC8" w:rsidRPr="00A85BC8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A85BC8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за рубежом/на Родине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, а также возможных программ обучения во </w:t>
                      </w:r>
                      <w:r>
                        <w:rPr>
                          <w:rFonts w:asciiTheme="majorHAnsi" w:hAnsiTheme="majorHAnsi"/>
                          <w:szCs w:val="28"/>
                        </w:rPr>
                        <w:t>Freie</w:t>
                      </w:r>
                      <w:r w:rsidRPr="00A708B4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szCs w:val="28"/>
                        </w:rPr>
                        <w:t>Universit</w:t>
                      </w:r>
                      <w:proofErr w:type="spellEnd"/>
                      <w:r w:rsidRPr="00A708B4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ä</w:t>
                      </w:r>
                      <w:r>
                        <w:rPr>
                          <w:rFonts w:asciiTheme="majorHAnsi" w:hAnsiTheme="majorHAnsi"/>
                          <w:szCs w:val="28"/>
                        </w:rPr>
                        <w:t>t</w:t>
                      </w:r>
                      <w:r w:rsidRPr="00A708B4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</w:rPr>
                        <w:t>Berlin</w:t>
                      </w:r>
                      <w:r w:rsidRPr="00A708B4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.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Исходя из различий программ магистратуры, будут представлены их основные типы, требования к кандидатам при поступлении, включая языковые, а также </w:t>
                      </w:r>
                      <w:r w:rsidRPr="007A72E3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источники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необходимой </w:t>
                      </w:r>
                      <w:r w:rsidRPr="007A72E3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информации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на примере </w:t>
                      </w:r>
                      <w:proofErr w:type="spellStart"/>
                      <w:r w:rsidRPr="007A72E3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Freie</w:t>
                      </w:r>
                      <w:proofErr w:type="spellEnd"/>
                      <w:r w:rsidRPr="007A72E3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7A72E3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Universität</w:t>
                      </w:r>
                      <w:proofErr w:type="spellEnd"/>
                      <w:r w:rsidRPr="007A72E3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7A72E3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Berlin</w:t>
                      </w:r>
                      <w:proofErr w:type="spellEnd"/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733C1C" w:rsidRPr="005D12AE" w:rsidRDefault="00733C1C" w:rsidP="00733C1C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 рамках семинара будут</w:t>
                      </w:r>
                      <w:r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рассмотрены такие вопросы, как подбор подходящей программы обучения, </w:t>
                      </w:r>
                      <w:r w:rsidR="00240C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особенности при поступлении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и подг</w:t>
                      </w:r>
                      <w:r w:rsidR="00240C0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товка необходимых документов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. При этом на основе конкретных примеров будут отмечены различия между системами образования, понимание которых может облегчить переход из одной системы в другую. </w:t>
                      </w:r>
                    </w:p>
                    <w:p w:rsidR="00CD08FD" w:rsidRDefault="00733C1C" w:rsidP="00733C1C">
                      <w:pPr>
                        <w:spacing w:after="24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По окончании семинара участники будут иметь </w:t>
                      </w:r>
                      <w:r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конкретное представление о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программах магистратуры во </w:t>
                      </w:r>
                      <w:r>
                        <w:rPr>
                          <w:rFonts w:asciiTheme="majorHAnsi" w:hAnsiTheme="majorHAnsi"/>
                          <w:szCs w:val="28"/>
                        </w:rPr>
                        <w:t>Freie</w:t>
                      </w:r>
                      <w:r w:rsidRPr="00300AF8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szCs w:val="28"/>
                        </w:rPr>
                        <w:t>Universit</w:t>
                      </w:r>
                      <w:proofErr w:type="spellEnd"/>
                      <w:r w:rsidRPr="00300AF8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ä</w:t>
                      </w:r>
                      <w:r>
                        <w:rPr>
                          <w:rFonts w:asciiTheme="majorHAnsi" w:hAnsiTheme="majorHAnsi"/>
                          <w:szCs w:val="28"/>
                        </w:rPr>
                        <w:t>t</w:t>
                      </w:r>
                      <w:r w:rsidRPr="00300AF8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</w:rPr>
                        <w:t>Berlin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, выборе подходящей магистерской программы и о последовательности шагов при поступлении в магистратуру</w:t>
                      </w:r>
                      <w:r w:rsidR="00161541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586715" w:rsidRPr="00780C13" w:rsidRDefault="00586715" w:rsidP="00733C1C">
                      <w:pPr>
                        <w:pStyle w:val="Flietext"/>
                        <w:spacing w:after="120" w:line="276" w:lineRule="auto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Референт</w:t>
                      </w:r>
                    </w:p>
                    <w:p w:rsidR="00673BE7" w:rsidRDefault="00586715" w:rsidP="00733C1C">
                      <w:pPr>
                        <w:pStyle w:val="Flietext"/>
                        <w:spacing w:after="24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Тобиас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Стюдеманн</w:t>
                      </w:r>
                      <w:proofErr w:type="spellEnd"/>
                    </w:p>
                    <w:p w:rsidR="006E68A9" w:rsidRDefault="009A50F3" w:rsidP="00F82CF8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П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редставитель </w:t>
                      </w:r>
                      <w:proofErr w:type="spellStart"/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Freie</w:t>
                      </w:r>
                      <w:proofErr w:type="spellEnd"/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Universit</w:t>
                      </w:r>
                      <w:proofErr w:type="spellEnd"/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ä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t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Berlin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в Москве</w:t>
                      </w:r>
                    </w:p>
                    <w:p w:rsidR="00F82CF8" w:rsidRDefault="00F82CF8" w:rsidP="00F82CF8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Эл. почта: </w:t>
                      </w:r>
                      <w:hyperlink r:id="rId6" w:history="1"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moscow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@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fu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-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berlin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.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de</w:t>
                        </w:r>
                      </w:hyperlink>
                    </w:p>
                    <w:p w:rsidR="00F82CF8" w:rsidRDefault="00F82CF8" w:rsidP="00F82CF8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Тел.: +7 495 </w:t>
                      </w:r>
                      <w:r w:rsidRPr="00B94B7D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234 83 59</w:t>
                      </w:r>
                      <w:bookmarkStart w:id="1" w:name="_GoBack"/>
                      <w:bookmarkEnd w:id="1"/>
                    </w:p>
                    <w:p w:rsidR="00354729" w:rsidRPr="00161541" w:rsidRDefault="00354729" w:rsidP="00733C1C">
                      <w:pPr>
                        <w:pStyle w:val="Flietext"/>
                        <w:spacing w:after="24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45396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134295C" wp14:editId="39236E1D">
                <wp:simplePos x="0" y="0"/>
                <wp:positionH relativeFrom="page">
                  <wp:posOffset>716280</wp:posOffset>
                </wp:positionH>
                <wp:positionV relativeFrom="page">
                  <wp:posOffset>1409700</wp:posOffset>
                </wp:positionV>
                <wp:extent cx="5227200" cy="1098000"/>
                <wp:effectExtent l="0" t="0" r="0" b="698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7200" cy="109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B1B9E" w:rsidRPr="008B1B9E" w:rsidRDefault="008B1B9E" w:rsidP="008B1B9E">
                            <w:pPr>
                              <w:spacing w:after="0"/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</w:pPr>
                            <w:r w:rsidRPr="008B1B9E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Магистерские программы</w:t>
                            </w:r>
                          </w:p>
                          <w:p w:rsidR="007A72E3" w:rsidRPr="00161541" w:rsidRDefault="008B1B9E" w:rsidP="008B1B9E">
                            <w:pPr>
                              <w:spacing w:after="0"/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</w:pPr>
                            <w:r w:rsidRPr="008B1B9E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во </w:t>
                            </w:r>
                            <w:proofErr w:type="spellStart"/>
                            <w:r w:rsidRPr="008B1B9E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Freie</w:t>
                            </w:r>
                            <w:proofErr w:type="spellEnd"/>
                            <w:r w:rsidRPr="008B1B9E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8B1B9E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Universität</w:t>
                            </w:r>
                            <w:proofErr w:type="spellEnd"/>
                            <w:r w:rsidRPr="008B1B9E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8B1B9E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Berli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34295C" id="Text Box 5" o:spid="_x0000_s1027" type="#_x0000_t202" style="position:absolute;margin-left:56.4pt;margin-top:111pt;width:411.6pt;height:86.4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" filled="f" stroked="f">
                <v:textbox>
                  <w:txbxContent>
                    <w:p w:rsidR="008B1B9E" w:rsidRPr="008B1B9E" w:rsidRDefault="008B1B9E" w:rsidP="008B1B9E">
                      <w:pPr>
                        <w:spacing w:after="0"/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</w:pPr>
                      <w:r w:rsidRPr="008B1B9E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Магистерские программы</w:t>
                      </w:r>
                    </w:p>
                    <w:p w:rsidR="007A72E3" w:rsidRPr="00161541" w:rsidRDefault="008B1B9E" w:rsidP="008B1B9E">
                      <w:pPr>
                        <w:spacing w:after="0"/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</w:pPr>
                      <w:r w:rsidRPr="008B1B9E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во </w:t>
                      </w:r>
                      <w:proofErr w:type="spellStart"/>
                      <w:r w:rsidRPr="008B1B9E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Freie</w:t>
                      </w:r>
                      <w:proofErr w:type="spellEnd"/>
                      <w:r w:rsidRPr="008B1B9E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 </w:t>
                      </w:r>
                      <w:proofErr w:type="spellStart"/>
                      <w:r w:rsidRPr="008B1B9E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Universität</w:t>
                      </w:r>
                      <w:proofErr w:type="spellEnd"/>
                      <w:r w:rsidRPr="008B1B9E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 </w:t>
                      </w:r>
                      <w:proofErr w:type="spellStart"/>
                      <w:r w:rsidRPr="008B1B9E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Berlin</w:t>
                      </w:r>
                      <w:proofErr w:type="spellEnd"/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AB4C4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DF66E91" wp14:editId="71FCA230">
                <wp:simplePos x="0" y="0"/>
                <wp:positionH relativeFrom="margin">
                  <wp:posOffset>-419100</wp:posOffset>
                </wp:positionH>
                <wp:positionV relativeFrom="page">
                  <wp:posOffset>2475865</wp:posOffset>
                </wp:positionV>
                <wp:extent cx="6972300" cy="661670"/>
                <wp:effectExtent l="0" t="0" r="0" b="508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661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B4C4A" w:rsidRPr="005D4970" w:rsidRDefault="00AB4C4A" w:rsidP="00AB4C4A">
                            <w:pPr>
                              <w:spacing w:after="0" w:line="240" w:lineRule="auto"/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32"/>
                                <w:szCs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F66E91" id="Text Box 6" o:spid="_x0000_s1028" type="#_x0000_t202" style="position:absolute;margin-left:-33pt;margin-top:194.95pt;width:549pt;height:52.1pt;z-index:25166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" filled="f" stroked="f">
                <v:textbox>
                  <w:txbxContent>
                    <w:p w:rsidR="00AB4C4A" w:rsidRPr="005D4970" w:rsidRDefault="00AB4C4A" w:rsidP="00AB4C4A">
                      <w:pPr>
                        <w:spacing w:after="0" w:line="240" w:lineRule="auto"/>
                        <w:rPr>
                          <w:rFonts w:asciiTheme="majorHAnsi" w:hAnsiTheme="majorHAnsi" w:cs="Arial"/>
                          <w:b/>
                          <w:color w:val="003366"/>
                          <w:sz w:val="32"/>
                          <w:szCs w:val="32"/>
                          <w:lang w:val="ru-RU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240C06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F441126" wp14:editId="1152A4A4">
                <wp:simplePos x="0" y="0"/>
                <wp:positionH relativeFrom="page">
                  <wp:posOffset>-63500</wp:posOffset>
                </wp:positionH>
                <wp:positionV relativeFrom="page">
                  <wp:posOffset>2479040</wp:posOffset>
                </wp:positionV>
                <wp:extent cx="7835900" cy="661670"/>
                <wp:effectExtent l="0" t="0" r="0" b="508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35900" cy="66167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2D34FE" id="Rectangle 3" o:spid="_x0000_s1026" style="position:absolute;margin-left:-5pt;margin-top:195.2pt;width:617pt;height:52.1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" fillcolor="#b2cc33" stroked="f">
                <w10:wrap anchorx="page" anchory="page"/>
              </v:rect>
            </w:pict>
          </mc:Fallback>
        </mc:AlternateContent>
      </w:r>
      <w:r w:rsidR="00F7170E">
        <w:rPr>
          <w:noProof/>
          <w:lang w:eastAsia="de-DE"/>
        </w:rPr>
        <w:drawing>
          <wp:anchor distT="0" distB="0" distL="114300" distR="114300" simplePos="0" relativeHeight="251658752" behindDoc="1" locked="0" layoutInCell="1" allowOverlap="1" wp14:anchorId="0F832324" wp14:editId="34E7D82C">
            <wp:simplePos x="0" y="0"/>
            <wp:positionH relativeFrom="page">
              <wp:posOffset>4509770</wp:posOffset>
            </wp:positionH>
            <wp:positionV relativeFrom="margin">
              <wp:posOffset>15240</wp:posOffset>
            </wp:positionV>
            <wp:extent cx="2522220" cy="652145"/>
            <wp:effectExtent l="0" t="0" r="0" b="0"/>
            <wp:wrapNone/>
            <wp:docPr id="7" name="Bild 7" descr="FULogo_Ausdruck_RGB [Konvertier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ULogo_Ausdruck_RGB [Konvertiert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65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0EC" w:rsidRPr="00673CBE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397D9D0" wp14:editId="238C02DD">
                <wp:simplePos x="0" y="0"/>
                <wp:positionH relativeFrom="page">
                  <wp:posOffset>4102100</wp:posOffset>
                </wp:positionH>
                <wp:positionV relativeFrom="paragraph">
                  <wp:posOffset>9061450</wp:posOffset>
                </wp:positionV>
                <wp:extent cx="4366260" cy="444500"/>
                <wp:effectExtent l="0" t="0" r="0" b="0"/>
                <wp:wrapNone/>
                <wp:docPr id="2059" name="Rechtec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6626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3CBE" w:rsidRPr="00673CBE" w:rsidRDefault="00673CBE" w:rsidP="00673CBE">
                            <w:pPr>
                              <w:pStyle w:val="StandardWeb"/>
                              <w:spacing w:before="0" w:beforeAutospacing="0" w:after="0" w:afterAutospacing="0" w:line="480" w:lineRule="auto"/>
                              <w:textAlignment w:val="baseline"/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</w:pPr>
                            <w:r w:rsidRPr="00673CBE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www.fu-berlin.de/</w:t>
                            </w:r>
                            <w:r w:rsidR="00D05128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moscow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97D9D0" id="Rechteck 9" o:spid="_x0000_s1029" style="position:absolute;margin-left:323pt;margin-top:713.5pt;width:343.8pt;height:3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" filled="f" stroked="f">
                <v:textbox>
                  <w:txbxContent>
                    <w:p w:rsidR="00673CBE" w:rsidRPr="00673CBE" w:rsidRDefault="00673CBE" w:rsidP="00673CBE">
                      <w:pPr>
                        <w:pStyle w:val="StandardWeb"/>
                        <w:spacing w:before="0" w:beforeAutospacing="0" w:after="0" w:afterAutospacing="0" w:line="480" w:lineRule="auto"/>
                        <w:textAlignment w:val="baseline"/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</w:pPr>
                      <w:r w:rsidRPr="00673CBE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www.fu-berlin.de/</w:t>
                      </w:r>
                      <w:r w:rsidR="00D05128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moscow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7A40EC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4655" behindDoc="0" locked="0" layoutInCell="1" allowOverlap="1" wp14:anchorId="4D56AD54" wp14:editId="11444F94">
                <wp:simplePos x="0" y="0"/>
                <wp:positionH relativeFrom="page">
                  <wp:posOffset>3873500</wp:posOffset>
                </wp:positionH>
                <wp:positionV relativeFrom="page">
                  <wp:posOffset>9560560</wp:posOffset>
                </wp:positionV>
                <wp:extent cx="5017770" cy="482600"/>
                <wp:effectExtent l="0" t="0" r="0" b="0"/>
                <wp:wrapNone/>
                <wp:docPr id="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7770" cy="48260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FE170E" id="Rectangle 3" o:spid="_x0000_s1026" style="position:absolute;margin-left:305pt;margin-top:752.8pt;width:395.1pt;height:38pt;z-index:25165465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" fillcolor="#b2cc33" stroked="f">
                <w10:wrap anchorx="page" anchory="page"/>
              </v:rect>
            </w:pict>
          </mc:Fallback>
        </mc:AlternateContent>
      </w:r>
    </w:p>
    <w:sectPr w:rsidR="00770816" w:rsidRPr="004A4BA1" w:rsidSect="00245396">
      <w:pgSz w:w="11907" w:h="16839" w:code="9"/>
      <w:pgMar w:top="851" w:right="170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xusSans-Regular">
    <w:altName w:val="Corbel"/>
    <w:charset w:val="00"/>
    <w:family w:val="auto"/>
    <w:pitch w:val="variable"/>
    <w:sig w:usb0="8000002F" w:usb1="4000004A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02358"/>
    <w:multiLevelType w:val="hybridMultilevel"/>
    <w:tmpl w:val="5A26C0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szQwNrAwMTUwMjNW0lEKTi0uzszPAykwrgUA8izPrCwAAAA="/>
  </w:docVars>
  <w:rsids>
    <w:rsidRoot w:val="00CD2AE1"/>
    <w:rsid w:val="000220BD"/>
    <w:rsid w:val="000612EB"/>
    <w:rsid w:val="000907E5"/>
    <w:rsid w:val="000909D8"/>
    <w:rsid w:val="0009620C"/>
    <w:rsid w:val="000C724F"/>
    <w:rsid w:val="00161541"/>
    <w:rsid w:val="00174106"/>
    <w:rsid w:val="001970AA"/>
    <w:rsid w:val="00197198"/>
    <w:rsid w:val="001C5CF4"/>
    <w:rsid w:val="001E1BFC"/>
    <w:rsid w:val="001F5464"/>
    <w:rsid w:val="002111D7"/>
    <w:rsid w:val="00230820"/>
    <w:rsid w:val="00240C06"/>
    <w:rsid w:val="00242146"/>
    <w:rsid w:val="00245396"/>
    <w:rsid w:val="00253D9E"/>
    <w:rsid w:val="00267085"/>
    <w:rsid w:val="002B26F4"/>
    <w:rsid w:val="002C2974"/>
    <w:rsid w:val="002D10E6"/>
    <w:rsid w:val="00345C8B"/>
    <w:rsid w:val="00354729"/>
    <w:rsid w:val="003847C0"/>
    <w:rsid w:val="003A7017"/>
    <w:rsid w:val="003D4925"/>
    <w:rsid w:val="004473E7"/>
    <w:rsid w:val="00474A74"/>
    <w:rsid w:val="004A3834"/>
    <w:rsid w:val="004A4BA1"/>
    <w:rsid w:val="004A6C7F"/>
    <w:rsid w:val="004E7A9C"/>
    <w:rsid w:val="004F0FDA"/>
    <w:rsid w:val="005012D2"/>
    <w:rsid w:val="00557DB2"/>
    <w:rsid w:val="00586715"/>
    <w:rsid w:val="005939A8"/>
    <w:rsid w:val="005C3661"/>
    <w:rsid w:val="005D12AE"/>
    <w:rsid w:val="005D4970"/>
    <w:rsid w:val="00673BE7"/>
    <w:rsid w:val="00673CBE"/>
    <w:rsid w:val="00681F30"/>
    <w:rsid w:val="006B1D1A"/>
    <w:rsid w:val="006E68A9"/>
    <w:rsid w:val="00724822"/>
    <w:rsid w:val="00733C1C"/>
    <w:rsid w:val="00744FEA"/>
    <w:rsid w:val="00750196"/>
    <w:rsid w:val="00770816"/>
    <w:rsid w:val="007742F4"/>
    <w:rsid w:val="007A40EC"/>
    <w:rsid w:val="007A72E3"/>
    <w:rsid w:val="007C3124"/>
    <w:rsid w:val="007F676D"/>
    <w:rsid w:val="00810A47"/>
    <w:rsid w:val="00855E69"/>
    <w:rsid w:val="00860AD4"/>
    <w:rsid w:val="008905B0"/>
    <w:rsid w:val="008A2D66"/>
    <w:rsid w:val="008B1B9E"/>
    <w:rsid w:val="008C7DA1"/>
    <w:rsid w:val="009034B6"/>
    <w:rsid w:val="00927A4B"/>
    <w:rsid w:val="00932084"/>
    <w:rsid w:val="00995696"/>
    <w:rsid w:val="009A50F3"/>
    <w:rsid w:val="00A21B81"/>
    <w:rsid w:val="00A72DBF"/>
    <w:rsid w:val="00A81972"/>
    <w:rsid w:val="00A82977"/>
    <w:rsid w:val="00A85BC8"/>
    <w:rsid w:val="00AB4C4A"/>
    <w:rsid w:val="00AC31AB"/>
    <w:rsid w:val="00AC3F59"/>
    <w:rsid w:val="00AF378E"/>
    <w:rsid w:val="00AF6322"/>
    <w:rsid w:val="00B04029"/>
    <w:rsid w:val="00B714CA"/>
    <w:rsid w:val="00BA7EAE"/>
    <w:rsid w:val="00BB1EBC"/>
    <w:rsid w:val="00BB7BDB"/>
    <w:rsid w:val="00C562B5"/>
    <w:rsid w:val="00C64DAF"/>
    <w:rsid w:val="00C904EE"/>
    <w:rsid w:val="00C9669E"/>
    <w:rsid w:val="00CD08FD"/>
    <w:rsid w:val="00CD2AE1"/>
    <w:rsid w:val="00D05128"/>
    <w:rsid w:val="00D802CC"/>
    <w:rsid w:val="00DB2DA7"/>
    <w:rsid w:val="00DD451F"/>
    <w:rsid w:val="00E07683"/>
    <w:rsid w:val="00E24831"/>
    <w:rsid w:val="00E25F73"/>
    <w:rsid w:val="00E26F28"/>
    <w:rsid w:val="00E42F6F"/>
    <w:rsid w:val="00E8606D"/>
    <w:rsid w:val="00EA2718"/>
    <w:rsid w:val="00EB585E"/>
    <w:rsid w:val="00F62D3C"/>
    <w:rsid w:val="00F7170E"/>
    <w:rsid w:val="00F82CF8"/>
    <w:rsid w:val="00FB7BBE"/>
    <w:rsid w:val="00FC36B0"/>
    <w:rsid w:val="00FD0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b2cc33,#c9c9c9"/>
    </o:shapedefaults>
    <o:shapelayout v:ext="edit">
      <o:idmap v:ext="edit" data="1"/>
    </o:shapelayout>
  </w:shapeDefaults>
  <w:decimalSymbol w:val=","/>
  <w:listSeparator w:val=";"/>
  <w15:chartTrackingRefBased/>
  <w15:docId w15:val="{87FD812D-C2B0-4A0E-B2AC-6FA231B44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1970AA"/>
    <w:pPr>
      <w:spacing w:after="200" w:line="276" w:lineRule="auto"/>
    </w:pPr>
    <w:rPr>
      <w:rFonts w:ascii="Arial" w:hAnsi="Arial"/>
      <w:sz w:val="24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1B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1BFC"/>
    <w:rPr>
      <w:rFonts w:ascii="Tahoma" w:hAnsi="Tahoma" w:cs="Tahoma"/>
      <w:sz w:val="16"/>
      <w:szCs w:val="16"/>
    </w:rPr>
  </w:style>
  <w:style w:type="character" w:styleId="Fett">
    <w:name w:val="Strong"/>
    <w:basedOn w:val="Absatz-Standardschriftart"/>
    <w:uiPriority w:val="22"/>
    <w:qFormat/>
    <w:rsid w:val="001970AA"/>
    <w:rPr>
      <w:rFonts w:ascii="Arial" w:hAnsi="Arial"/>
      <w:b/>
      <w:bCs/>
      <w:sz w:val="24"/>
    </w:rPr>
  </w:style>
  <w:style w:type="character" w:customStyle="1" w:styleId="FlietextZchn">
    <w:name w:val="Fließtext Zchn"/>
    <w:basedOn w:val="Absatz-Standardschriftart"/>
    <w:link w:val="Flietext"/>
    <w:locked/>
    <w:rsid w:val="006B1D1A"/>
  </w:style>
  <w:style w:type="paragraph" w:customStyle="1" w:styleId="Flietext">
    <w:name w:val="Fließtext"/>
    <w:basedOn w:val="Standard"/>
    <w:link w:val="FlietextZchn"/>
    <w:rsid w:val="006B1D1A"/>
    <w:pPr>
      <w:spacing w:line="270" w:lineRule="atLeast"/>
    </w:pPr>
    <w:rPr>
      <w:rFonts w:ascii="Calibri" w:hAnsi="Calibri"/>
      <w:sz w:val="20"/>
      <w:szCs w:val="20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673CBE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Cs w:val="24"/>
      <w:lang w:eastAsia="de-DE"/>
    </w:rPr>
  </w:style>
  <w:style w:type="character" w:styleId="Hyperlink">
    <w:name w:val="Hyperlink"/>
    <w:basedOn w:val="Absatz-Standardschriftart"/>
    <w:uiPriority w:val="99"/>
    <w:unhideWhenUsed/>
    <w:rsid w:val="00673C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oscow@fu-berlin.de" TargetMode="External"/><Relationship Id="rId5" Type="http://schemas.openxmlformats.org/officeDocument/2006/relationships/hyperlink" Target="mailto:moscow@fu-berlin.d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~1\AppData\Local\Temp\$$_3325\Word_Plakat\Word_Plakat\Aushang_A4_RGB-Ausdruck_Arial\Aushang_A4_RGB-Ausdruck_Ari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ushang_A4_RGB-Ausdruck_Ari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U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l, Britta</dc:creator>
  <cp:keywords/>
  <dc:description/>
  <cp:lastModifiedBy>Veronika Keck</cp:lastModifiedBy>
  <cp:revision>6</cp:revision>
  <cp:lastPrinted>2016-06-06T09:37:00Z</cp:lastPrinted>
  <dcterms:created xsi:type="dcterms:W3CDTF">2019-02-04T12:24:00Z</dcterms:created>
  <dcterms:modified xsi:type="dcterms:W3CDTF">2019-03-20T15:31:00Z</dcterms:modified>
</cp:coreProperties>
</file>